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7434A2EB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8" w:history="1">
        <w:r w:rsidRPr="00E575B2">
          <w:rPr>
            <w:rStyle w:val="Hyperlink"/>
            <w:sz w:val="24"/>
            <w:szCs w:val="24"/>
          </w:rPr>
          <w:t>"</w:t>
        </w:r>
        <w:r w:rsidRPr="00E575B2">
          <w:rPr>
            <w:rStyle w:val="Hyperlink"/>
            <w:noProof/>
            <w:sz w:val="24"/>
            <w:szCs w:val="24"/>
          </w:rPr>
          <w:t xml:space="preserve">JavaScript </w:t>
        </w:r>
        <w:r w:rsidRPr="00E575B2">
          <w:rPr>
            <w:rStyle w:val="Hyperlink"/>
            <w:sz w:val="24"/>
            <w:szCs w:val="24"/>
          </w:rPr>
          <w:t>Applications" course@</w:t>
        </w:r>
        <w:r w:rsidRPr="00E575B2">
          <w:rPr>
            <w:rStyle w:val="Hyperlink"/>
            <w:noProof/>
            <w:sz w:val="24"/>
            <w:szCs w:val="24"/>
          </w:rPr>
          <w:t>SoftUni</w:t>
        </w:r>
        <w:r w:rsidRPr="00E575B2">
          <w:rPr>
            <w:rStyle w:val="Hyperlink"/>
            <w:noProof/>
          </w:rPr>
          <w:t>.</w:t>
        </w:r>
      </w:hyperlink>
      <w:bookmarkStart w:id="0" w:name="_GoBack"/>
      <w:bookmarkEnd w:id="0"/>
    </w:p>
    <w:p w14:paraId="52C8E2F8" w14:textId="77777777" w:rsidR="00FC1A91" w:rsidRPr="00FC1A91" w:rsidRDefault="00FC1A91" w:rsidP="00743DE8">
      <w:pPr>
        <w:pStyle w:val="Heading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9" w:history="1">
        <w:r w:rsidRPr="00FC1A91">
          <w:rPr>
            <w:rStyle w:val="Hyperlink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Heading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Heading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0" w:history="1">
        <w:r w:rsidRPr="00FC1A91">
          <w:rPr>
            <w:rStyle w:val="Hyperlink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FC1A91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27A44E5E" wp14:editId="655F410A">
            <wp:extent cx="5836920" cy="2894950"/>
            <wp:effectExtent l="0" t="0" r="0" b="127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4470" cy="29234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Heading3"/>
      </w:pPr>
      <w:r>
        <w:lastRenderedPageBreak/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1919428" wp14:editId="78EDB70B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Heading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Heading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  <w:lang w:val="bg-BG" w:eastAsia="bg-BG"/>
        </w:rPr>
        <w:lastRenderedPageBreak/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Heading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3F2793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1026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6" w:history="1">
                    <w:r w:rsidRPr="0025613E">
                      <w:rPr>
                        <w:rStyle w:val="Hyperlink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1027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1027" inset="4mm,3mm,4mm,3mm">
              <w:txbxContent>
                <w:p w14:paraId="27413F7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Heading2"/>
        <w:rPr>
          <w:lang w:val="bg-BG"/>
        </w:rPr>
      </w:pPr>
      <w:r w:rsidRPr="00743DE8">
        <w:lastRenderedPageBreak/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3F2793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1030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3F2793" w:rsidP="00FC1A91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pict w14:anchorId="4EFF2BCA">
          <v:rect id="Rectangle 34" o:spid="_x0000_s1029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  <w:lang w:val="bg-BG" w:eastAsia="bg-BG"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3F2793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1028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  <w:lang w:val="bg-BG" w:eastAsia="bg-BG"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  <w:lang w:val="bg-BG" w:eastAsia="bg-BG"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  <w:lang w:val="bg-BG" w:eastAsia="bg-BG"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  <w:lang w:val="bg-BG" w:eastAsia="bg-BG"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  <w:lang w:val="bg-BG" w:eastAsia="bg-BG"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  <w:lang w:val="bg-BG" w:eastAsia="bg-BG"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832B4" w14:textId="77777777" w:rsidR="003F2793" w:rsidRDefault="003F2793" w:rsidP="008068A2">
      <w:pPr>
        <w:spacing w:after="0" w:line="240" w:lineRule="auto"/>
      </w:pPr>
      <w:r>
        <w:separator/>
      </w:r>
    </w:p>
  </w:endnote>
  <w:endnote w:type="continuationSeparator" w:id="0">
    <w:p w14:paraId="2D7369B3" w14:textId="77777777" w:rsidR="003F2793" w:rsidRDefault="003F27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56C1A" w14:textId="77777777" w:rsidR="004E4C1E" w:rsidRDefault="003F2793" w:rsidP="004E4C1E">
    <w:pPr>
      <w:pStyle w:val="Footer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11B3ECA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BC6949">
                  <w:rPr>
                    <w:noProof/>
                    <w:sz w:val="18"/>
                    <w:szCs w:val="18"/>
                  </w:rPr>
                  <w:t>1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F2793">
                  <w:fldChar w:fldCharType="begin"/>
                </w:r>
                <w:r w:rsidR="003F2793">
                  <w:instrText xml:space="preserve"> NUMPAGES   \* MERGEFORMAT </w:instrText>
                </w:r>
                <w:r w:rsidR="003F2793">
                  <w:fldChar w:fldCharType="separate"/>
                </w:r>
                <w:r w:rsidR="00BC6949" w:rsidRPr="00BC6949">
                  <w:rPr>
                    <w:noProof/>
                    <w:sz w:val="18"/>
                    <w:szCs w:val="18"/>
                  </w:rPr>
                  <w:t>15</w:t>
                </w:r>
                <w:r w:rsidR="003F279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40B1F7" w14:textId="77777777" w:rsidR="003F2793" w:rsidRDefault="003F2793" w:rsidP="008068A2">
      <w:pPr>
        <w:spacing w:after="0" w:line="240" w:lineRule="auto"/>
      </w:pPr>
      <w:r>
        <w:separator/>
      </w:r>
    </w:p>
  </w:footnote>
  <w:footnote w:type="continuationSeparator" w:id="0">
    <w:p w14:paraId="59DE62CF" w14:textId="77777777" w:rsidR="003F2793" w:rsidRDefault="003F27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2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793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C6949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stapp-fc138.firebaseio.com/.json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sole.firebase.google.co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download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parseapi.back4app.com/classes/%7bMyCustomClassName%7d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softuni.bg/trainings/4228/js-applications-october-2023" TargetMode="Externa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CA8DCD2-1824-4A22-97CD-C9269EB5B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3</TotalTime>
  <Pages>15</Pages>
  <Words>1014</Words>
  <Characters>5784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31</cp:revision>
  <cp:lastPrinted>2015-10-26T22:35:00Z</cp:lastPrinted>
  <dcterms:created xsi:type="dcterms:W3CDTF">2019-11-12T12:29:00Z</dcterms:created>
  <dcterms:modified xsi:type="dcterms:W3CDTF">2023-09-07T08:54:00Z</dcterms:modified>
  <cp:category>computer programming;programming;software development;software engineering</cp:category>
</cp:coreProperties>
</file>